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387149E4"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6C39C9">
        <w:rPr>
          <w:sz w:val="24"/>
          <w:szCs w:val="24"/>
          <w:lang w:val="en-GB"/>
        </w:rPr>
        <w:t>Kansas</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5F9EF6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6B6239" w14:textId="77777777" w:rsidR="00AF6C3C" w:rsidRDefault="00AF6C3C" w:rsidP="00CB37D9">
      <w:pPr>
        <w:spacing w:after="0" w:line="240" w:lineRule="auto"/>
      </w:pPr>
      <w:r>
        <w:separator/>
      </w:r>
    </w:p>
  </w:endnote>
  <w:endnote w:type="continuationSeparator" w:id="0">
    <w:p w14:paraId="0339FBBA" w14:textId="77777777" w:rsidR="00AF6C3C" w:rsidRDefault="00AF6C3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B40080" w14:textId="77777777" w:rsidR="00AF6C3C" w:rsidRDefault="00AF6C3C" w:rsidP="00CB37D9">
      <w:pPr>
        <w:spacing w:after="0" w:line="240" w:lineRule="auto"/>
      </w:pPr>
      <w:r>
        <w:separator/>
      </w:r>
    </w:p>
  </w:footnote>
  <w:footnote w:type="continuationSeparator" w:id="0">
    <w:p w14:paraId="21A68F53" w14:textId="77777777" w:rsidR="00AF6C3C" w:rsidRDefault="00AF6C3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85198"/>
    <w:rsid w:val="003A5F2A"/>
    <w:rsid w:val="003B24BC"/>
    <w:rsid w:val="003B7112"/>
    <w:rsid w:val="0040291A"/>
    <w:rsid w:val="00426C19"/>
    <w:rsid w:val="004556D4"/>
    <w:rsid w:val="00473500"/>
    <w:rsid w:val="0049422A"/>
    <w:rsid w:val="004F1CD0"/>
    <w:rsid w:val="004F5D47"/>
    <w:rsid w:val="00554D68"/>
    <w:rsid w:val="00570A17"/>
    <w:rsid w:val="00593673"/>
    <w:rsid w:val="005F0103"/>
    <w:rsid w:val="0062524C"/>
    <w:rsid w:val="00651AD0"/>
    <w:rsid w:val="006820EC"/>
    <w:rsid w:val="006B481C"/>
    <w:rsid w:val="006C39C9"/>
    <w:rsid w:val="006D2C62"/>
    <w:rsid w:val="006F5F60"/>
    <w:rsid w:val="007078E5"/>
    <w:rsid w:val="0073386A"/>
    <w:rsid w:val="007F08E8"/>
    <w:rsid w:val="007F3DC0"/>
    <w:rsid w:val="00817C7B"/>
    <w:rsid w:val="00831A9F"/>
    <w:rsid w:val="00894119"/>
    <w:rsid w:val="008A0792"/>
    <w:rsid w:val="008D3890"/>
    <w:rsid w:val="009146FD"/>
    <w:rsid w:val="00945588"/>
    <w:rsid w:val="00976859"/>
    <w:rsid w:val="0098598C"/>
    <w:rsid w:val="009D1CFF"/>
    <w:rsid w:val="00A17025"/>
    <w:rsid w:val="00A2546E"/>
    <w:rsid w:val="00A56F25"/>
    <w:rsid w:val="00AD6FC0"/>
    <w:rsid w:val="00AF6C3C"/>
    <w:rsid w:val="00B32A3C"/>
    <w:rsid w:val="00B379EF"/>
    <w:rsid w:val="00BC0F62"/>
    <w:rsid w:val="00C05663"/>
    <w:rsid w:val="00C55AF5"/>
    <w:rsid w:val="00C576A9"/>
    <w:rsid w:val="00C91B90"/>
    <w:rsid w:val="00CB37D9"/>
    <w:rsid w:val="00CD6FD8"/>
    <w:rsid w:val="00D54234"/>
    <w:rsid w:val="00DD2CCC"/>
    <w:rsid w:val="00E43F53"/>
    <w:rsid w:val="00E9546D"/>
    <w:rsid w:val="00EC03D1"/>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3</Words>
  <Characters>19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5:49:00Z</cp:lastPrinted>
  <dcterms:created xsi:type="dcterms:W3CDTF">2020-07-02T15:50:00Z</dcterms:created>
  <dcterms:modified xsi:type="dcterms:W3CDTF">2020-07-02T15:50:00Z</dcterms:modified>
</cp:coreProperties>
</file>